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57349980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xercise creativity, initiative, and synergy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 Workflows</w:t>
            </w:r>
            <w:bookmarkStart w:id="0" w:name="_GoBack"/>
            <w:bookmarkEnd w:id="0"/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Git handle: ApluUalberta</w:t>
      </w:r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ollaboration of 6 group members using Github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oogle Maps and Firestore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44A1CADE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ocumentation revi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tKgFANzCtEgtAAAA"/>
  </w:docVars>
  <w:rsids>
    <w:rsidRoot w:val="00740F48"/>
    <w:rsid w:val="00041BAF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36E1B-9A3D-46A1-84E7-100384B8F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0</cp:revision>
  <cp:lastPrinted>2020-01-21T22:40:00Z</cp:lastPrinted>
  <dcterms:created xsi:type="dcterms:W3CDTF">2019-10-14T22:49:00Z</dcterms:created>
  <dcterms:modified xsi:type="dcterms:W3CDTF">2020-02-03T19:35:00Z</dcterms:modified>
</cp:coreProperties>
</file>